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A4D776" w14:textId="77777777" w:rsidR="003764BA" w:rsidRDefault="00000000">
      <w:pPr>
        <w:pStyle w:val="Heading1"/>
      </w:pPr>
      <w:bookmarkStart w:id="0" w:name="prisma-2020-main-checklist"/>
      <w:r>
        <w:t>PRISMA 2020 Main Checklist</w:t>
      </w:r>
    </w:p>
    <w:tbl>
      <w:tblPr>
        <w:tblW w:w="0" w:type="auto"/>
        <w:jc w:val="center"/>
        <w:tblLook w:val="0420" w:firstRow="1" w:lastRow="0" w:firstColumn="0" w:lastColumn="0" w:noHBand="0" w:noVBand="1"/>
      </w:tblPr>
      <w:tblGrid>
        <w:gridCol w:w="2155"/>
        <w:gridCol w:w="542"/>
        <w:gridCol w:w="4714"/>
        <w:gridCol w:w="1929"/>
      </w:tblGrid>
      <w:tr w:rsidR="003764BA" w14:paraId="18C150D7"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4DEA8177" w14:textId="77777777" w:rsidR="003764BA" w:rsidRDefault="00000000">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8758387" w14:textId="77777777" w:rsidR="003764BA" w:rsidRDefault="00000000">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F43AEF5" w14:textId="77777777" w:rsidR="003764BA" w:rsidRDefault="00000000">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329BA979" w14:textId="77777777" w:rsidR="003764BA" w:rsidRDefault="00000000">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3764BA" w14:paraId="250D96B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B46FF54" w14:textId="77777777" w:rsidR="003764BA"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DBE0E55"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7F38C464"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FD337B9" w14:textId="77777777" w:rsidR="003764BA" w:rsidRDefault="003764BA">
            <w:pPr>
              <w:spacing w:before="100" w:after="100"/>
              <w:ind w:left="100" w:right="100"/>
              <w:jc w:val="center"/>
            </w:pPr>
          </w:p>
        </w:tc>
      </w:tr>
      <w:tr w:rsidR="003764BA" w14:paraId="05B7974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5CA508" w14:textId="77777777" w:rsidR="003764BA"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1E33EB9D" w14:textId="77777777" w:rsidR="003764BA" w:rsidRDefault="00000000">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8E2B95B" w14:textId="77777777" w:rsidR="003764BA" w:rsidRDefault="00000000">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3CEDB14C" w14:textId="77777777" w:rsidR="003764BA" w:rsidRDefault="00000000">
            <w:pPr>
              <w:spacing w:before="100" w:after="100"/>
              <w:ind w:left="100" w:right="100"/>
              <w:jc w:val="center"/>
            </w:pPr>
            <w:r>
              <w:rPr>
                <w:rFonts w:ascii="DejaVu Sans" w:eastAsia="DejaVu Sans" w:hAnsi="DejaVu Sans" w:cs="DejaVu Sans"/>
                <w:color w:val="000000"/>
                <w:sz w:val="18"/>
                <w:szCs w:val="18"/>
              </w:rPr>
              <w:t>Section 1, Page 1, Line 1</w:t>
            </w:r>
          </w:p>
        </w:tc>
      </w:tr>
      <w:tr w:rsidR="003764BA" w14:paraId="1B6C467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F32B955" w14:textId="77777777" w:rsidR="003764BA" w:rsidRDefault="00000000">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07FCE379"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0BAF5A86"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13077AE" w14:textId="77777777" w:rsidR="003764BA" w:rsidRDefault="003764BA">
            <w:pPr>
              <w:spacing w:before="100" w:after="100"/>
              <w:ind w:left="100" w:right="100"/>
              <w:jc w:val="center"/>
            </w:pPr>
          </w:p>
        </w:tc>
      </w:tr>
      <w:tr w:rsidR="003764BA" w14:paraId="05EAB10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D857E4" w14:textId="77777777" w:rsidR="003764BA" w:rsidRDefault="00000000">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3DB087B1" w14:textId="77777777" w:rsidR="003764BA" w:rsidRDefault="00000000">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38525E2E" w14:textId="77777777" w:rsidR="003764BA" w:rsidRDefault="00000000">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4AF3CC1F" w14:textId="77777777" w:rsidR="003764BA" w:rsidRDefault="003764BA">
            <w:pPr>
              <w:spacing w:before="100" w:after="100"/>
              <w:ind w:left="100" w:right="100"/>
              <w:jc w:val="center"/>
            </w:pPr>
          </w:p>
        </w:tc>
      </w:tr>
      <w:tr w:rsidR="003764BA" w14:paraId="042B37A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797403A" w14:textId="77777777" w:rsidR="003764BA" w:rsidRDefault="00000000">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2087B841"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11B45E86"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F9AE40A" w14:textId="77777777" w:rsidR="003764BA" w:rsidRDefault="003764BA">
            <w:pPr>
              <w:spacing w:before="100" w:after="100"/>
              <w:ind w:left="100" w:right="100"/>
              <w:jc w:val="center"/>
            </w:pPr>
          </w:p>
        </w:tc>
      </w:tr>
      <w:tr w:rsidR="003764BA" w14:paraId="064B754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9033B0B" w14:textId="77777777" w:rsidR="003764BA" w:rsidRDefault="00000000">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5BFCD702" w14:textId="77777777" w:rsidR="003764BA" w:rsidRDefault="00000000">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0DD1428B" w14:textId="77777777" w:rsidR="003764BA" w:rsidRDefault="00000000">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2FF287AB" w14:textId="77777777" w:rsidR="003764BA" w:rsidRDefault="00000000">
            <w:pPr>
              <w:spacing w:before="100" w:after="100"/>
              <w:ind w:left="100" w:right="100"/>
              <w:jc w:val="center"/>
            </w:pPr>
            <w:r>
              <w:rPr>
                <w:rFonts w:ascii="DejaVu Sans" w:eastAsia="DejaVu Sans" w:hAnsi="DejaVu Sans" w:cs="DejaVu Sans"/>
                <w:color w:val="000000"/>
                <w:sz w:val="18"/>
                <w:szCs w:val="18"/>
              </w:rPr>
              <w:t>Line 61-67</w:t>
            </w:r>
          </w:p>
        </w:tc>
      </w:tr>
      <w:tr w:rsidR="003764BA" w14:paraId="60A22C4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7DFDE12" w14:textId="77777777" w:rsidR="003764BA" w:rsidRDefault="00000000">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02571CE1" w14:textId="77777777" w:rsidR="003764BA" w:rsidRDefault="00000000">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62FB8A06" w14:textId="77777777" w:rsidR="003764BA" w:rsidRDefault="00000000">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66EB016A" w14:textId="77777777" w:rsidR="003764BA" w:rsidRDefault="00000000">
            <w:pPr>
              <w:spacing w:before="100" w:after="100"/>
              <w:ind w:left="100" w:right="100"/>
              <w:jc w:val="center"/>
            </w:pPr>
            <w:r>
              <w:rPr>
                <w:rFonts w:ascii="DejaVu Sans" w:eastAsia="DejaVu Sans" w:hAnsi="DejaVu Sans" w:cs="DejaVu Sans"/>
                <w:color w:val="000000"/>
                <w:sz w:val="18"/>
                <w:szCs w:val="18"/>
              </w:rPr>
              <w:t>Line 86-87</w:t>
            </w:r>
          </w:p>
        </w:tc>
      </w:tr>
      <w:tr w:rsidR="003764BA" w14:paraId="3E98E7B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88A7C49" w14:textId="77777777" w:rsidR="003764BA" w:rsidRDefault="00000000">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03CECF18"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2FEB85A4"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972A7B6" w14:textId="77777777" w:rsidR="003764BA" w:rsidRDefault="003764BA">
            <w:pPr>
              <w:spacing w:before="100" w:after="100"/>
              <w:ind w:left="100" w:right="100"/>
              <w:jc w:val="center"/>
            </w:pPr>
          </w:p>
        </w:tc>
      </w:tr>
      <w:tr w:rsidR="003764BA" w14:paraId="4D66F94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FEB918" w14:textId="77777777" w:rsidR="003764BA" w:rsidRDefault="00000000">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690F7E1F" w14:textId="77777777" w:rsidR="003764BA" w:rsidRDefault="00000000">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12665224" w14:textId="77777777" w:rsidR="003764BA" w:rsidRDefault="00000000">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7A69F19C" w14:textId="77777777" w:rsidR="003764BA" w:rsidRDefault="00000000">
            <w:pPr>
              <w:spacing w:before="100" w:after="100"/>
              <w:ind w:left="100" w:right="100"/>
              <w:jc w:val="center"/>
            </w:pPr>
            <w:r>
              <w:rPr>
                <w:rFonts w:ascii="DejaVu Sans" w:eastAsia="DejaVu Sans" w:hAnsi="DejaVu Sans" w:cs="DejaVu Sans"/>
                <w:color w:val="000000"/>
                <w:sz w:val="18"/>
                <w:szCs w:val="18"/>
              </w:rPr>
              <w:t>Line 101-106</w:t>
            </w:r>
          </w:p>
        </w:tc>
      </w:tr>
      <w:tr w:rsidR="003764BA" w14:paraId="3161B6D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2756878" w14:textId="77777777" w:rsidR="003764BA" w:rsidRDefault="00000000">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6D3570FF" w14:textId="77777777" w:rsidR="003764BA" w:rsidRDefault="00000000">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63CE9B1" w14:textId="77777777" w:rsidR="003764BA" w:rsidRDefault="00000000">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59DDE9DD" w14:textId="77777777" w:rsidR="003764BA" w:rsidRDefault="00000000">
            <w:pPr>
              <w:spacing w:before="100" w:after="100"/>
              <w:ind w:left="100" w:right="100"/>
              <w:jc w:val="center"/>
            </w:pPr>
            <w:r>
              <w:rPr>
                <w:rFonts w:ascii="DejaVu Sans" w:eastAsia="DejaVu Sans" w:hAnsi="DejaVu Sans" w:cs="DejaVu Sans"/>
                <w:color w:val="000000"/>
                <w:sz w:val="18"/>
                <w:szCs w:val="18"/>
              </w:rPr>
              <w:t>Line 94-97</w:t>
            </w:r>
          </w:p>
        </w:tc>
      </w:tr>
      <w:tr w:rsidR="003764BA" w14:paraId="30E1908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AF99F1" w14:textId="77777777" w:rsidR="003764BA" w:rsidRDefault="00000000">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47B16B7F" w14:textId="77777777" w:rsidR="003764BA" w:rsidRDefault="00000000">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C75C2C5" w14:textId="77777777" w:rsidR="003764BA" w:rsidRDefault="00000000">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4CBE0563" w14:textId="77777777" w:rsidR="003764BA" w:rsidRDefault="00000000">
            <w:pPr>
              <w:spacing w:before="100" w:after="100"/>
              <w:ind w:left="100" w:right="100"/>
              <w:jc w:val="center"/>
            </w:pPr>
            <w:r>
              <w:rPr>
                <w:rFonts w:ascii="DejaVu Sans" w:eastAsia="DejaVu Sans" w:hAnsi="DejaVu Sans" w:cs="DejaVu Sans"/>
                <w:color w:val="000000"/>
                <w:sz w:val="18"/>
                <w:szCs w:val="18"/>
              </w:rPr>
              <w:t>Line 94-97, 148-161</w:t>
            </w:r>
          </w:p>
        </w:tc>
      </w:tr>
      <w:tr w:rsidR="003764BA" w14:paraId="769E5E2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72D559" w14:textId="77777777" w:rsidR="003764BA" w:rsidRDefault="00000000">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486FA1A8" w14:textId="77777777" w:rsidR="003764BA" w:rsidRDefault="00000000">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D997A33" w14:textId="77777777" w:rsidR="003764BA" w:rsidRDefault="00000000">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03F2045F" w14:textId="77777777" w:rsidR="003764BA" w:rsidRDefault="00000000">
            <w:pPr>
              <w:spacing w:before="100" w:after="100"/>
              <w:ind w:left="100" w:right="100"/>
              <w:jc w:val="center"/>
            </w:pPr>
            <w:r>
              <w:rPr>
                <w:rFonts w:ascii="DejaVu Sans" w:eastAsia="DejaVu Sans" w:hAnsi="DejaVu Sans" w:cs="DejaVu Sans"/>
                <w:color w:val="000000"/>
                <w:sz w:val="18"/>
                <w:szCs w:val="18"/>
              </w:rPr>
              <w:t>Line 119–126, 148-161</w:t>
            </w:r>
          </w:p>
        </w:tc>
      </w:tr>
      <w:tr w:rsidR="003764BA" w14:paraId="2339EF8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8E7CAC" w14:textId="77777777" w:rsidR="003764BA" w:rsidRDefault="00000000">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5951940C" w14:textId="77777777" w:rsidR="003764BA" w:rsidRDefault="00000000">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29A967BA" w14:textId="77777777" w:rsidR="003764BA" w:rsidRDefault="00000000">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2FD1C77" w14:textId="77777777" w:rsidR="003764BA" w:rsidRDefault="00000000">
            <w:pPr>
              <w:spacing w:before="100" w:after="100"/>
              <w:ind w:left="100" w:right="100"/>
              <w:jc w:val="center"/>
            </w:pPr>
            <w:r>
              <w:rPr>
                <w:rFonts w:ascii="DejaVu Sans" w:eastAsia="DejaVu Sans" w:hAnsi="DejaVu Sans" w:cs="DejaVu Sans"/>
                <w:color w:val="000000"/>
                <w:sz w:val="18"/>
                <w:szCs w:val="18"/>
              </w:rPr>
              <w:t>Line 119-126</w:t>
            </w:r>
          </w:p>
        </w:tc>
      </w:tr>
      <w:tr w:rsidR="003764BA" w14:paraId="25CF924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A6CFE9" w14:textId="77777777" w:rsidR="003764BA" w:rsidRDefault="00000000">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1A82C429" w14:textId="77777777" w:rsidR="003764BA" w:rsidRDefault="00000000">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25AC1A4F" w14:textId="77777777" w:rsidR="003764BA" w:rsidRDefault="00000000">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567A1DA1" w14:textId="77777777" w:rsidR="003764BA" w:rsidRDefault="00000000">
            <w:pPr>
              <w:spacing w:before="100" w:after="100"/>
              <w:ind w:left="100" w:right="100"/>
              <w:jc w:val="center"/>
            </w:pPr>
            <w:r>
              <w:rPr>
                <w:rFonts w:ascii="DejaVu Sans" w:eastAsia="DejaVu Sans" w:hAnsi="DejaVu Sans" w:cs="DejaVu Sans"/>
                <w:color w:val="000000"/>
                <w:sz w:val="18"/>
                <w:szCs w:val="18"/>
              </w:rPr>
              <w:t>Line 119-126, 148-161</w:t>
            </w:r>
          </w:p>
        </w:tc>
      </w:tr>
      <w:tr w:rsidR="003764BA" w14:paraId="4903C94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2B756D"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4944A2F3" w14:textId="77777777" w:rsidR="003764BA" w:rsidRDefault="00000000">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692C21A3" w14:textId="77777777" w:rsidR="003764BA" w:rsidRDefault="00000000">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5D13507E" w14:textId="77777777" w:rsidR="003764BA" w:rsidRDefault="00000000">
            <w:pPr>
              <w:spacing w:before="100" w:after="100"/>
              <w:ind w:left="100" w:right="100"/>
              <w:jc w:val="center"/>
            </w:pPr>
            <w:r>
              <w:rPr>
                <w:rFonts w:ascii="DejaVu Sans" w:eastAsia="DejaVu Sans" w:hAnsi="DejaVu Sans" w:cs="DejaVu Sans"/>
                <w:color w:val="000000"/>
                <w:sz w:val="18"/>
                <w:szCs w:val="18"/>
              </w:rPr>
              <w:t>Line 110-115, 148-161</w:t>
            </w:r>
          </w:p>
        </w:tc>
      </w:tr>
      <w:tr w:rsidR="003764BA" w14:paraId="3CBAA74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4DFBB8" w14:textId="77777777" w:rsidR="003764BA" w:rsidRDefault="00000000">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17BE8189" w14:textId="77777777" w:rsidR="003764BA" w:rsidRDefault="00000000">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027C2763" w14:textId="77777777" w:rsidR="003764BA" w:rsidRDefault="00000000">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FFFA06F" w14:textId="77777777" w:rsidR="003764BA" w:rsidRDefault="00000000">
            <w:pPr>
              <w:spacing w:before="100" w:after="100"/>
              <w:ind w:left="100" w:right="100"/>
              <w:jc w:val="center"/>
            </w:pPr>
            <w:r>
              <w:rPr>
                <w:rFonts w:ascii="DejaVu Sans" w:eastAsia="DejaVu Sans" w:hAnsi="DejaVu Sans" w:cs="DejaVu Sans"/>
                <w:color w:val="000000"/>
                <w:sz w:val="18"/>
                <w:szCs w:val="18"/>
              </w:rPr>
              <w:t>Line 130-132</w:t>
            </w:r>
          </w:p>
        </w:tc>
      </w:tr>
      <w:tr w:rsidR="003764BA" w14:paraId="3D5A545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AF4CCA" w14:textId="77777777" w:rsidR="003764BA" w:rsidRDefault="00000000">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6321DBF7" w14:textId="77777777" w:rsidR="003764BA" w:rsidRDefault="00000000">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250072DE" w14:textId="77777777" w:rsidR="003764BA" w:rsidRDefault="00000000">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1D4363DA" w14:textId="77777777" w:rsidR="003764BA" w:rsidRDefault="00000000">
            <w:pPr>
              <w:spacing w:before="100" w:after="100"/>
              <w:ind w:left="100" w:right="100"/>
              <w:jc w:val="center"/>
            </w:pPr>
            <w:r>
              <w:rPr>
                <w:rFonts w:ascii="DejaVu Sans" w:eastAsia="DejaVu Sans" w:hAnsi="DejaVu Sans" w:cs="DejaVu Sans"/>
                <w:color w:val="000000"/>
                <w:sz w:val="18"/>
                <w:szCs w:val="18"/>
              </w:rPr>
              <w:t>Line 136-141</w:t>
            </w:r>
          </w:p>
        </w:tc>
      </w:tr>
      <w:tr w:rsidR="003764BA" w14:paraId="509EE0E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D61BB7C" w14:textId="77777777" w:rsidR="003764BA" w:rsidRDefault="00000000">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39625AE4" w14:textId="77777777" w:rsidR="003764BA" w:rsidRDefault="00000000">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0D45A450" w14:textId="77777777" w:rsidR="003764BA" w:rsidRDefault="00000000">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43BD4F7A" w14:textId="77777777" w:rsidR="003764BA" w:rsidRDefault="00000000">
            <w:pPr>
              <w:spacing w:before="100" w:after="100"/>
              <w:ind w:left="100" w:right="100"/>
              <w:jc w:val="center"/>
            </w:pPr>
            <w:r>
              <w:rPr>
                <w:rFonts w:ascii="DejaVu Sans" w:eastAsia="DejaVu Sans" w:hAnsi="DejaVu Sans" w:cs="DejaVu Sans"/>
                <w:color w:val="000000"/>
                <w:sz w:val="18"/>
                <w:szCs w:val="18"/>
              </w:rPr>
              <w:t>Line 136-141</w:t>
            </w:r>
          </w:p>
        </w:tc>
      </w:tr>
      <w:tr w:rsidR="003764BA" w14:paraId="56867046"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A27A342"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5DAF1FE6" w14:textId="77777777" w:rsidR="003764BA" w:rsidRDefault="00000000">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22679D3D" w14:textId="77777777" w:rsidR="003764BA" w:rsidRDefault="00000000">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7C07E919" w14:textId="77777777" w:rsidR="003764BA" w:rsidRDefault="00000000">
            <w:pPr>
              <w:spacing w:before="100" w:after="100"/>
              <w:ind w:left="100" w:right="100"/>
              <w:jc w:val="center"/>
            </w:pPr>
            <w:r>
              <w:rPr>
                <w:rFonts w:ascii="DejaVu Sans" w:eastAsia="DejaVu Sans" w:hAnsi="DejaVu Sans" w:cs="DejaVu Sans"/>
                <w:color w:val="000000"/>
                <w:sz w:val="18"/>
                <w:szCs w:val="18"/>
              </w:rPr>
              <w:t>Line 136-141</w:t>
            </w:r>
          </w:p>
        </w:tc>
      </w:tr>
      <w:tr w:rsidR="003764BA" w14:paraId="229510F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E8E0192"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28DF3D92" w14:textId="77777777" w:rsidR="003764BA" w:rsidRDefault="00000000">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1749C35D" w14:textId="77777777" w:rsidR="003764BA" w:rsidRDefault="00000000">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03D8788B" w14:textId="77777777" w:rsidR="003764BA" w:rsidRDefault="00000000">
            <w:pPr>
              <w:spacing w:before="100" w:after="100"/>
              <w:ind w:left="100" w:right="100"/>
              <w:jc w:val="center"/>
            </w:pPr>
            <w:r>
              <w:rPr>
                <w:rFonts w:ascii="DejaVu Sans" w:eastAsia="DejaVu Sans" w:hAnsi="DejaVu Sans" w:cs="DejaVu Sans"/>
                <w:color w:val="000000"/>
                <w:sz w:val="18"/>
                <w:szCs w:val="18"/>
              </w:rPr>
              <w:t>Line 136-141</w:t>
            </w:r>
          </w:p>
        </w:tc>
      </w:tr>
      <w:tr w:rsidR="003764BA" w14:paraId="493F255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BB97EFE"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2649C23F" w14:textId="77777777" w:rsidR="003764BA" w:rsidRDefault="00000000">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6ADBAE8" w14:textId="77777777" w:rsidR="003764BA" w:rsidRDefault="00000000">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01E85630" w14:textId="77777777" w:rsidR="003764BA" w:rsidRDefault="00000000">
            <w:pPr>
              <w:spacing w:before="100" w:after="100"/>
              <w:ind w:left="100" w:right="100"/>
              <w:jc w:val="center"/>
            </w:pPr>
            <w:r>
              <w:rPr>
                <w:rFonts w:ascii="DejaVu Sans" w:eastAsia="DejaVu Sans" w:hAnsi="DejaVu Sans" w:cs="DejaVu Sans"/>
                <w:color w:val="000000"/>
                <w:sz w:val="18"/>
                <w:szCs w:val="18"/>
              </w:rPr>
              <w:t>Line 136-141</w:t>
            </w:r>
          </w:p>
        </w:tc>
      </w:tr>
      <w:tr w:rsidR="003764BA" w14:paraId="30CBAAE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687388C"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5C910C1A" w14:textId="77777777" w:rsidR="003764BA" w:rsidRDefault="00000000">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438A38F5" w14:textId="77777777" w:rsidR="003764BA" w:rsidRDefault="00000000">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8B7DDFB" w14:textId="77777777" w:rsidR="003764BA" w:rsidRDefault="00000000">
            <w:pPr>
              <w:spacing w:before="100" w:after="100"/>
              <w:ind w:left="100" w:right="100"/>
              <w:jc w:val="center"/>
            </w:pPr>
            <w:r>
              <w:rPr>
                <w:rFonts w:ascii="DejaVu Sans" w:eastAsia="DejaVu Sans" w:hAnsi="DejaVu Sans" w:cs="DejaVu Sans"/>
                <w:color w:val="000000"/>
                <w:sz w:val="18"/>
                <w:szCs w:val="18"/>
              </w:rPr>
              <w:t>Line 136-141</w:t>
            </w:r>
          </w:p>
        </w:tc>
      </w:tr>
      <w:tr w:rsidR="003764BA" w14:paraId="746F6EF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067DC53"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7B7C1A6A" w14:textId="77777777" w:rsidR="003764BA" w:rsidRDefault="00000000">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630E5289" w14:textId="77777777" w:rsidR="003764BA" w:rsidRDefault="00000000">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37813F8A" w14:textId="77777777" w:rsidR="003764BA" w:rsidRDefault="00000000">
            <w:pPr>
              <w:spacing w:before="100" w:after="100"/>
              <w:ind w:left="100" w:right="100"/>
              <w:jc w:val="center"/>
            </w:pPr>
            <w:r>
              <w:rPr>
                <w:rFonts w:ascii="DejaVu Sans" w:eastAsia="DejaVu Sans" w:hAnsi="DejaVu Sans" w:cs="DejaVu Sans"/>
                <w:color w:val="000000"/>
                <w:sz w:val="18"/>
                <w:szCs w:val="18"/>
              </w:rPr>
              <w:t>Line 136-141</w:t>
            </w:r>
          </w:p>
        </w:tc>
      </w:tr>
      <w:tr w:rsidR="003764BA" w14:paraId="580D6DA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1FFFD46" w14:textId="77777777" w:rsidR="003764BA" w:rsidRDefault="00000000">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04A44BA9" w14:textId="77777777" w:rsidR="003764BA" w:rsidRDefault="00000000">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2DF75528" w14:textId="77777777" w:rsidR="003764BA" w:rsidRDefault="00000000">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048AB34E" w14:textId="77777777" w:rsidR="003764BA" w:rsidRDefault="00000000">
            <w:pPr>
              <w:spacing w:before="100" w:after="100"/>
              <w:ind w:left="100" w:right="100"/>
              <w:jc w:val="center"/>
            </w:pPr>
            <w:r>
              <w:rPr>
                <w:rFonts w:ascii="DejaVu Sans" w:eastAsia="DejaVu Sans" w:hAnsi="DejaVu Sans" w:cs="DejaVu Sans"/>
                <w:color w:val="000000"/>
                <w:sz w:val="18"/>
                <w:szCs w:val="18"/>
              </w:rPr>
              <w:t>Line 136-141</w:t>
            </w:r>
          </w:p>
        </w:tc>
      </w:tr>
      <w:tr w:rsidR="003764BA" w14:paraId="64C6860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34BA53" w14:textId="77777777" w:rsidR="003764BA" w:rsidRDefault="00000000">
            <w:pPr>
              <w:spacing w:before="100" w:after="100"/>
              <w:ind w:left="100" w:right="100"/>
            </w:pPr>
            <w:r>
              <w:rPr>
                <w:rFonts w:ascii="DejaVu Sans" w:eastAsia="DejaVu Sans" w:hAnsi="DejaVu Sans" w:cs="DejaVu Sans"/>
                <w:b/>
                <w:color w:val="000000"/>
                <w:sz w:val="18"/>
                <w:szCs w:val="18"/>
              </w:rPr>
              <w:lastRenderedPageBreak/>
              <w:t>Certainty assessment</w:t>
            </w:r>
          </w:p>
        </w:tc>
        <w:tc>
          <w:tcPr>
            <w:tcW w:w="0" w:type="auto"/>
            <w:shd w:val="clear" w:color="auto" w:fill="FFFFFF"/>
            <w:tcMar>
              <w:top w:w="0" w:type="dxa"/>
              <w:left w:w="0" w:type="dxa"/>
              <w:bottom w:w="0" w:type="dxa"/>
              <w:right w:w="0" w:type="dxa"/>
            </w:tcMar>
          </w:tcPr>
          <w:p w14:paraId="7FDCB207" w14:textId="77777777" w:rsidR="003764BA" w:rsidRDefault="00000000">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50A6B95E" w14:textId="77777777" w:rsidR="003764BA" w:rsidRDefault="00000000">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27222A89" w14:textId="77777777" w:rsidR="003764BA" w:rsidRDefault="00000000">
            <w:pPr>
              <w:spacing w:before="100" w:after="100"/>
              <w:ind w:left="100" w:right="100"/>
              <w:jc w:val="center"/>
            </w:pPr>
            <w:r>
              <w:rPr>
                <w:rFonts w:ascii="DejaVu Sans" w:eastAsia="DejaVu Sans" w:hAnsi="DejaVu Sans" w:cs="DejaVu Sans"/>
                <w:color w:val="000000"/>
                <w:sz w:val="18"/>
                <w:szCs w:val="18"/>
              </w:rPr>
              <w:t>Line 136-141</w:t>
            </w:r>
          </w:p>
        </w:tc>
      </w:tr>
      <w:tr w:rsidR="003764BA" w14:paraId="23A6C06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F0FFC6E" w14:textId="77777777" w:rsidR="003764BA" w:rsidRDefault="00000000">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1353CB8D"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10B48D8F"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9A7564D" w14:textId="77777777" w:rsidR="003764BA" w:rsidRDefault="003764BA">
            <w:pPr>
              <w:spacing w:before="100" w:after="100"/>
              <w:ind w:left="100" w:right="100"/>
              <w:jc w:val="center"/>
            </w:pPr>
          </w:p>
        </w:tc>
      </w:tr>
      <w:tr w:rsidR="003764BA" w14:paraId="726FFBC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2F458B" w14:textId="77777777" w:rsidR="003764BA" w:rsidRDefault="00000000">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638BCC72" w14:textId="77777777" w:rsidR="003764BA" w:rsidRDefault="00000000">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052F2149" w14:textId="77777777" w:rsidR="003764BA" w:rsidRDefault="00000000">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7C1CA843" w14:textId="77777777" w:rsidR="003764BA" w:rsidRDefault="00000000">
            <w:pPr>
              <w:spacing w:before="100" w:after="100"/>
              <w:ind w:left="100" w:right="100"/>
              <w:jc w:val="center"/>
            </w:pPr>
            <w:r>
              <w:rPr>
                <w:rFonts w:ascii="DejaVu Sans" w:eastAsia="DejaVu Sans" w:hAnsi="DejaVu Sans" w:cs="DejaVu Sans"/>
                <w:color w:val="000000"/>
                <w:sz w:val="18"/>
                <w:szCs w:val="18"/>
              </w:rPr>
              <w:t>Line 148–180</w:t>
            </w:r>
          </w:p>
        </w:tc>
      </w:tr>
      <w:tr w:rsidR="003764BA" w14:paraId="12B2E7C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D1A578F"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069DDC33" w14:textId="77777777" w:rsidR="003764BA" w:rsidRDefault="00000000">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71153C6F" w14:textId="77777777" w:rsidR="003764BA" w:rsidRDefault="00000000">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56BC5919" w14:textId="77777777" w:rsidR="003764BA" w:rsidRDefault="00000000">
            <w:pPr>
              <w:spacing w:before="100" w:after="100"/>
              <w:ind w:left="100" w:right="100"/>
              <w:jc w:val="center"/>
            </w:pPr>
            <w:r>
              <w:rPr>
                <w:rFonts w:ascii="DejaVu Sans" w:eastAsia="DejaVu Sans" w:hAnsi="DejaVu Sans" w:cs="DejaVu Sans"/>
                <w:color w:val="000000"/>
                <w:sz w:val="18"/>
                <w:szCs w:val="18"/>
              </w:rPr>
              <w:t>Line 148-180</w:t>
            </w:r>
          </w:p>
        </w:tc>
      </w:tr>
      <w:tr w:rsidR="003764BA" w14:paraId="73A8840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729302" w14:textId="77777777" w:rsidR="003764BA" w:rsidRDefault="00000000">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6A7EAC22" w14:textId="77777777" w:rsidR="003764BA" w:rsidRDefault="00000000">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189E90A9" w14:textId="77777777" w:rsidR="003764BA" w:rsidRDefault="00000000">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162063FC" w14:textId="77777777" w:rsidR="003764BA" w:rsidRDefault="00000000">
            <w:pPr>
              <w:spacing w:before="100" w:after="100"/>
              <w:ind w:left="100" w:right="100"/>
              <w:jc w:val="center"/>
            </w:pPr>
            <w:r>
              <w:rPr>
                <w:rFonts w:ascii="DejaVu Sans" w:eastAsia="DejaVu Sans" w:hAnsi="DejaVu Sans" w:cs="DejaVu Sans"/>
                <w:color w:val="000000"/>
                <w:sz w:val="18"/>
                <w:szCs w:val="18"/>
              </w:rPr>
              <w:t>Line 167-180</w:t>
            </w:r>
          </w:p>
        </w:tc>
      </w:tr>
      <w:tr w:rsidR="003764BA" w14:paraId="149B0F2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DEC7D5" w14:textId="77777777" w:rsidR="003764BA" w:rsidRDefault="00000000">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57A4F970" w14:textId="77777777" w:rsidR="003764BA" w:rsidRDefault="00000000">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6F022D54" w14:textId="77777777" w:rsidR="003764BA" w:rsidRDefault="00000000">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4191E215" w14:textId="20AF7F1D" w:rsidR="003764BA" w:rsidRDefault="00000000">
            <w:pPr>
              <w:spacing w:before="100" w:after="100"/>
              <w:ind w:left="100" w:right="100"/>
              <w:jc w:val="center"/>
            </w:pPr>
            <w:r>
              <w:rPr>
                <w:rFonts w:ascii="DejaVu Sans" w:eastAsia="DejaVu Sans" w:hAnsi="DejaVu Sans" w:cs="DejaVu Sans"/>
                <w:color w:val="000000"/>
                <w:sz w:val="18"/>
                <w:szCs w:val="18"/>
              </w:rPr>
              <w:t>Figure 8, page 1</w:t>
            </w:r>
            <w:r w:rsidR="00D624B4">
              <w:rPr>
                <w:rFonts w:ascii="DejaVu Sans" w:eastAsia="DejaVu Sans" w:hAnsi="DejaVu Sans" w:cs="DejaVu Sans"/>
                <w:color w:val="000000"/>
                <w:sz w:val="18"/>
                <w:szCs w:val="18"/>
              </w:rPr>
              <w:t>5</w:t>
            </w:r>
          </w:p>
        </w:tc>
      </w:tr>
      <w:tr w:rsidR="003764BA" w14:paraId="1816980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A0341D" w14:textId="77777777" w:rsidR="003764BA" w:rsidRDefault="00000000">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6BFC0F2E" w14:textId="77777777" w:rsidR="003764BA" w:rsidRDefault="00000000">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3FDF3EF6" w14:textId="77777777" w:rsidR="003764BA" w:rsidRDefault="00000000">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727F48BE" w14:textId="7D5E5A7F" w:rsidR="003764BA" w:rsidRDefault="00000000">
            <w:pPr>
              <w:spacing w:before="100" w:after="100"/>
              <w:ind w:left="100" w:right="100"/>
              <w:jc w:val="center"/>
            </w:pPr>
            <w:r>
              <w:rPr>
                <w:rFonts w:ascii="DejaVu Sans" w:eastAsia="DejaVu Sans" w:hAnsi="DejaVu Sans" w:cs="DejaVu Sans"/>
                <w:color w:val="000000"/>
                <w:sz w:val="18"/>
                <w:szCs w:val="18"/>
              </w:rPr>
              <w:t xml:space="preserve">Table 1 and Figure 2, page </w:t>
            </w:r>
            <w:r w:rsidR="00D624B4">
              <w:rPr>
                <w:rFonts w:ascii="DejaVu Sans" w:eastAsia="DejaVu Sans" w:hAnsi="DejaVu Sans" w:cs="DejaVu Sans"/>
                <w:color w:val="000000"/>
                <w:sz w:val="18"/>
                <w:szCs w:val="18"/>
              </w:rPr>
              <w:t>6&amp;7; Table 2 and Figure 4, page 8&amp;9.</w:t>
            </w:r>
          </w:p>
        </w:tc>
      </w:tr>
      <w:tr w:rsidR="003764BA" w14:paraId="4EFFAA3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5D26FA6" w14:textId="77777777" w:rsidR="003764BA" w:rsidRDefault="00000000">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651214DC" w14:textId="77777777" w:rsidR="003764BA" w:rsidRDefault="00000000">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01B728CC" w14:textId="77777777" w:rsidR="003764BA" w:rsidRDefault="00000000">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6AA4CAA9" w14:textId="1AAFB253" w:rsidR="003764BA" w:rsidRDefault="00000000">
            <w:pPr>
              <w:spacing w:before="100" w:after="100"/>
              <w:ind w:left="100" w:right="100"/>
              <w:jc w:val="center"/>
            </w:pPr>
            <w:r>
              <w:rPr>
                <w:rFonts w:ascii="DejaVu Sans" w:eastAsia="DejaVu Sans" w:hAnsi="DejaVu Sans" w:cs="DejaVu Sans"/>
                <w:color w:val="000000"/>
                <w:sz w:val="18"/>
                <w:szCs w:val="18"/>
              </w:rPr>
              <w:t>Figure 8, page 1</w:t>
            </w:r>
            <w:r w:rsidR="00D624B4">
              <w:rPr>
                <w:rFonts w:ascii="DejaVu Sans" w:eastAsia="DejaVu Sans" w:hAnsi="DejaVu Sans" w:cs="DejaVu Sans"/>
                <w:color w:val="000000"/>
                <w:sz w:val="18"/>
                <w:szCs w:val="18"/>
              </w:rPr>
              <w:t>5 &amp;</w:t>
            </w:r>
            <w:r>
              <w:rPr>
                <w:rFonts w:ascii="DejaVu Sans" w:eastAsia="DejaVu Sans" w:hAnsi="DejaVu Sans" w:cs="DejaVu Sans"/>
                <w:color w:val="000000"/>
                <w:sz w:val="18"/>
                <w:szCs w:val="18"/>
              </w:rPr>
              <w:t xml:space="preserve"> “risk of bias” section</w:t>
            </w:r>
            <w:r w:rsidR="00D624B4">
              <w:rPr>
                <w:rFonts w:ascii="DejaVu Sans" w:eastAsia="DejaVu Sans" w:hAnsi="DejaVu Sans" w:cs="DejaVu Sans"/>
                <w:color w:val="000000"/>
                <w:sz w:val="18"/>
                <w:szCs w:val="18"/>
              </w:rPr>
              <w:t xml:space="preserve"> lines 283-290</w:t>
            </w:r>
          </w:p>
        </w:tc>
      </w:tr>
      <w:tr w:rsidR="003764BA" w14:paraId="069BFC2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131AAEA"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2976AFEC" w14:textId="77777777" w:rsidR="003764BA" w:rsidRDefault="00000000">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4947AD34" w14:textId="77777777" w:rsidR="003764BA" w:rsidRDefault="00000000">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5DCC6DC5" w14:textId="233AFB52" w:rsidR="003764BA" w:rsidRDefault="00000000">
            <w:pPr>
              <w:spacing w:before="100" w:after="100"/>
              <w:ind w:left="100" w:right="100"/>
              <w:jc w:val="center"/>
            </w:pPr>
            <w:r>
              <w:rPr>
                <w:rFonts w:ascii="DejaVu Sans" w:eastAsia="DejaVu Sans" w:hAnsi="DejaVu Sans" w:cs="DejaVu Sans"/>
                <w:color w:val="000000"/>
                <w:sz w:val="18"/>
                <w:szCs w:val="18"/>
              </w:rPr>
              <w:t xml:space="preserve">Figure 2, Page </w:t>
            </w:r>
            <w:r w:rsidR="00D624B4">
              <w:rPr>
                <w:rFonts w:ascii="DejaVu Sans" w:eastAsia="DejaVu Sans" w:hAnsi="DejaVu Sans" w:cs="DejaVu Sans"/>
                <w:color w:val="000000"/>
                <w:sz w:val="18"/>
                <w:szCs w:val="18"/>
              </w:rPr>
              <w:t>7; &amp; lines 190-230</w:t>
            </w:r>
          </w:p>
        </w:tc>
      </w:tr>
      <w:tr w:rsidR="003764BA" w14:paraId="68D65E9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92538FD"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14080D11" w14:textId="77777777" w:rsidR="003764BA" w:rsidRDefault="00000000">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13E9FFC6" w14:textId="77777777" w:rsidR="003764BA" w:rsidRDefault="00000000">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1306040F" w14:textId="102B5E8B" w:rsidR="003764BA" w:rsidRDefault="00000000">
            <w:pPr>
              <w:spacing w:before="100" w:after="100"/>
              <w:ind w:left="100" w:right="100"/>
              <w:jc w:val="center"/>
            </w:pPr>
            <w:r>
              <w:rPr>
                <w:rFonts w:ascii="DejaVu Sans" w:eastAsia="DejaVu Sans" w:hAnsi="DejaVu Sans" w:cs="DejaVu Sans"/>
                <w:color w:val="000000"/>
                <w:sz w:val="18"/>
                <w:szCs w:val="18"/>
              </w:rPr>
              <w:t xml:space="preserve"> “risk of bias” section</w:t>
            </w:r>
            <w:r w:rsidR="00D624B4">
              <w:rPr>
                <w:rFonts w:ascii="DejaVu Sans" w:eastAsia="DejaVu Sans" w:hAnsi="DejaVu Sans" w:cs="DejaVu Sans"/>
                <w:color w:val="000000"/>
                <w:sz w:val="18"/>
                <w:szCs w:val="18"/>
              </w:rPr>
              <w:t xml:space="preserve">, </w:t>
            </w:r>
            <w:r w:rsidR="00D624B4">
              <w:rPr>
                <w:rFonts w:ascii="DejaVu Sans" w:eastAsia="DejaVu Sans" w:hAnsi="DejaVu Sans" w:cs="DejaVu Sans"/>
                <w:color w:val="000000"/>
                <w:sz w:val="18"/>
                <w:szCs w:val="18"/>
              </w:rPr>
              <w:t>lines 283-290</w:t>
            </w:r>
          </w:p>
        </w:tc>
      </w:tr>
      <w:tr w:rsidR="003764BA" w14:paraId="20A0641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2F85221"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0B736C19" w14:textId="77777777" w:rsidR="003764BA" w:rsidRDefault="00000000">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66069FB9" w14:textId="77777777" w:rsidR="003764BA" w:rsidRDefault="00000000">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72A6639" w14:textId="56F3CC5C" w:rsidR="003764BA" w:rsidRDefault="00000000" w:rsidP="00D624B4">
            <w:pPr>
              <w:spacing w:before="100" w:after="100"/>
              <w:ind w:left="100" w:right="100"/>
              <w:jc w:val="center"/>
            </w:pPr>
            <w:r>
              <w:rPr>
                <w:rFonts w:ascii="DejaVu Sans" w:eastAsia="DejaVu Sans" w:hAnsi="DejaVu Sans" w:cs="DejaVu Sans"/>
                <w:color w:val="000000"/>
                <w:sz w:val="18"/>
                <w:szCs w:val="18"/>
              </w:rPr>
              <w:t>“Influence Analysis and Publication Bias” section</w:t>
            </w:r>
            <w:r w:rsidR="00D624B4">
              <w:rPr>
                <w:rFonts w:ascii="DejaVu Sans" w:eastAsia="DejaVu Sans" w:hAnsi="DejaVu Sans" w:cs="DejaVu Sans"/>
                <w:color w:val="000000"/>
                <w:sz w:val="18"/>
                <w:szCs w:val="18"/>
              </w:rPr>
              <w:t>, lines 263-275</w:t>
            </w:r>
          </w:p>
        </w:tc>
      </w:tr>
      <w:tr w:rsidR="003764BA" w14:paraId="38173F8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2C6F7E" w14:textId="77777777" w:rsidR="003764BA" w:rsidRDefault="00000000">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77BE03E5" w14:textId="77777777" w:rsidR="003764BA" w:rsidRDefault="00000000">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4FA86133" w14:textId="77777777" w:rsidR="003764BA" w:rsidRDefault="00000000">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09A5C8DB" w14:textId="2634E9A3" w:rsidR="003764BA" w:rsidRDefault="00D624B4">
            <w:pPr>
              <w:spacing w:before="100" w:after="100"/>
              <w:ind w:left="100" w:right="100"/>
              <w:jc w:val="center"/>
            </w:pPr>
            <w:r>
              <w:rPr>
                <w:rFonts w:ascii="DejaVu Sans" w:eastAsia="DejaVu Sans" w:hAnsi="DejaVu Sans" w:cs="DejaVu Sans"/>
                <w:color w:val="000000"/>
                <w:sz w:val="18"/>
                <w:szCs w:val="18"/>
              </w:rPr>
              <w:t>“Influence Analysis and Publication Bias” section, lines 263-275</w:t>
            </w:r>
          </w:p>
        </w:tc>
      </w:tr>
      <w:tr w:rsidR="003764BA" w14:paraId="0FABD03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ED83FF" w14:textId="77777777" w:rsidR="003764BA" w:rsidRDefault="00000000">
            <w:pPr>
              <w:spacing w:before="100" w:after="100"/>
              <w:ind w:left="100" w:right="100"/>
            </w:pPr>
            <w:r>
              <w:rPr>
                <w:rFonts w:ascii="DejaVu Sans" w:eastAsia="DejaVu Sans" w:hAnsi="DejaVu Sans" w:cs="DejaVu Sans"/>
                <w:b/>
                <w:color w:val="000000"/>
                <w:sz w:val="18"/>
                <w:szCs w:val="18"/>
              </w:rPr>
              <w:lastRenderedPageBreak/>
              <w:t>Certainty of evidence</w:t>
            </w:r>
          </w:p>
        </w:tc>
        <w:tc>
          <w:tcPr>
            <w:tcW w:w="0" w:type="auto"/>
            <w:shd w:val="clear" w:color="auto" w:fill="FFFFFF"/>
            <w:tcMar>
              <w:top w:w="0" w:type="dxa"/>
              <w:left w:w="0" w:type="dxa"/>
              <w:bottom w:w="0" w:type="dxa"/>
              <w:right w:w="0" w:type="dxa"/>
            </w:tcMar>
          </w:tcPr>
          <w:p w14:paraId="28EDB8F0" w14:textId="77777777" w:rsidR="003764BA" w:rsidRDefault="00000000">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2DC86DC" w14:textId="77777777" w:rsidR="003764BA" w:rsidRDefault="00000000">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212E7E31" w14:textId="5EB8421D" w:rsidR="003764BA" w:rsidRDefault="00D624B4">
            <w:pPr>
              <w:spacing w:before="100" w:after="100"/>
              <w:ind w:left="100" w:right="100"/>
              <w:jc w:val="center"/>
            </w:pPr>
            <w:r>
              <w:rPr>
                <w:rFonts w:ascii="DejaVu Sans" w:eastAsia="DejaVu Sans" w:hAnsi="DejaVu Sans" w:cs="DejaVu Sans"/>
                <w:color w:val="000000"/>
                <w:sz w:val="18"/>
                <w:szCs w:val="18"/>
              </w:rPr>
              <w:t>“Influence Analysis and Publication Bias” section, lines 263-275</w:t>
            </w:r>
          </w:p>
        </w:tc>
      </w:tr>
      <w:tr w:rsidR="003764BA" w14:paraId="5CC72F0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D602446" w14:textId="77777777" w:rsidR="003764BA"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C5C7E26"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03606727"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461F380" w14:textId="77777777" w:rsidR="003764BA" w:rsidRDefault="003764BA">
            <w:pPr>
              <w:spacing w:before="100" w:after="100"/>
              <w:ind w:left="100" w:right="100"/>
              <w:jc w:val="center"/>
            </w:pPr>
          </w:p>
        </w:tc>
      </w:tr>
      <w:tr w:rsidR="003764BA" w14:paraId="401BA7D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064A604" w14:textId="77777777" w:rsidR="003764BA"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1041CC4F" w14:textId="77777777" w:rsidR="003764BA" w:rsidRDefault="00000000">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4747B8E8" w14:textId="77777777" w:rsidR="003764BA" w:rsidRDefault="00000000">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258D7DB1" w14:textId="19CFEE87" w:rsidR="003764BA" w:rsidRDefault="00D624B4">
            <w:pPr>
              <w:spacing w:before="100" w:after="100"/>
              <w:ind w:left="100" w:right="100"/>
              <w:jc w:val="center"/>
            </w:pPr>
            <w:r>
              <w:rPr>
                <w:rFonts w:ascii="DejaVu Sans" w:eastAsia="DejaVu Sans" w:hAnsi="DejaVu Sans" w:cs="DejaVu Sans"/>
                <w:color w:val="000000"/>
                <w:sz w:val="18"/>
                <w:szCs w:val="18"/>
              </w:rPr>
              <w:t>Lines 295-321</w:t>
            </w:r>
            <w:r w:rsidR="00000000">
              <w:rPr>
                <w:rFonts w:ascii="DejaVu Sans" w:eastAsia="DejaVu Sans" w:hAnsi="DejaVu Sans" w:cs="DejaVu Sans"/>
                <w:color w:val="000000"/>
                <w:sz w:val="18"/>
                <w:szCs w:val="18"/>
              </w:rPr>
              <w:t xml:space="preserve"> </w:t>
            </w:r>
          </w:p>
        </w:tc>
      </w:tr>
      <w:tr w:rsidR="003764BA" w14:paraId="69F9E903"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003F52D"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32E166B0" w14:textId="77777777" w:rsidR="003764BA" w:rsidRDefault="00000000">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0C2D2F48" w14:textId="77777777" w:rsidR="003764BA" w:rsidRDefault="00000000">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3C7B8714" w14:textId="1CA0B825" w:rsidR="003764BA" w:rsidRDefault="00D624B4">
            <w:pPr>
              <w:spacing w:before="100" w:after="100"/>
              <w:ind w:left="100" w:right="100"/>
              <w:jc w:val="center"/>
            </w:pPr>
            <w:r>
              <w:rPr>
                <w:rFonts w:ascii="DejaVu Sans" w:eastAsia="DejaVu Sans" w:hAnsi="DejaVu Sans" w:cs="DejaVu Sans"/>
                <w:color w:val="000000"/>
                <w:sz w:val="18"/>
                <w:szCs w:val="18"/>
              </w:rPr>
              <w:t>Lines 323-332 &amp; Lines 341-366</w:t>
            </w:r>
          </w:p>
        </w:tc>
      </w:tr>
      <w:tr w:rsidR="003764BA" w14:paraId="6C0C800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36CF90C"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769B1CD8" w14:textId="77777777" w:rsidR="003764BA" w:rsidRDefault="00000000">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37AE825B" w14:textId="77777777" w:rsidR="003764BA" w:rsidRDefault="00000000">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3CCBA883" w14:textId="63343B14" w:rsidR="003764BA" w:rsidRDefault="00D624B4">
            <w:pPr>
              <w:spacing w:before="100" w:after="100"/>
              <w:ind w:left="100" w:right="100"/>
              <w:jc w:val="center"/>
            </w:pPr>
            <w:r>
              <w:rPr>
                <w:rFonts w:ascii="DejaVu Sans" w:eastAsia="DejaVu Sans" w:hAnsi="DejaVu Sans" w:cs="DejaVu Sans"/>
                <w:color w:val="000000"/>
                <w:sz w:val="18"/>
                <w:szCs w:val="18"/>
              </w:rPr>
              <w:t>Lines 341-360</w:t>
            </w:r>
          </w:p>
        </w:tc>
      </w:tr>
      <w:tr w:rsidR="003764BA" w14:paraId="218CF74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6998A74"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3B61573D" w14:textId="77777777" w:rsidR="003764BA" w:rsidRDefault="00000000">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205C837F" w14:textId="77777777" w:rsidR="003764BA" w:rsidRDefault="00000000">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182D6BCB" w14:textId="5A093DB2" w:rsidR="003764BA" w:rsidRDefault="00D624B4">
            <w:pPr>
              <w:spacing w:before="100" w:after="100"/>
              <w:ind w:left="100" w:right="100"/>
              <w:jc w:val="center"/>
            </w:pPr>
            <w:r>
              <w:rPr>
                <w:rFonts w:ascii="DejaVu Sans" w:eastAsia="DejaVu Sans" w:hAnsi="DejaVu Sans" w:cs="DejaVu Sans"/>
                <w:color w:val="000000"/>
                <w:sz w:val="18"/>
                <w:szCs w:val="18"/>
              </w:rPr>
              <w:t>Lines 362-366 &amp; 368-377</w:t>
            </w:r>
          </w:p>
        </w:tc>
      </w:tr>
      <w:tr w:rsidR="003764BA" w14:paraId="6E2FBD5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7F64E68" w14:textId="77777777" w:rsidR="003764BA" w:rsidRDefault="00000000">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7F2AC4CB"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26CC97DC"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1EA8CFF" w14:textId="77777777" w:rsidR="003764BA" w:rsidRDefault="003764BA">
            <w:pPr>
              <w:spacing w:before="100" w:after="100"/>
              <w:ind w:left="100" w:right="100"/>
              <w:jc w:val="center"/>
            </w:pPr>
          </w:p>
        </w:tc>
      </w:tr>
      <w:tr w:rsidR="003764BA" w14:paraId="6659661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87FC757" w14:textId="77777777" w:rsidR="003764BA" w:rsidRDefault="00000000">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190F1D83" w14:textId="77777777" w:rsidR="003764BA" w:rsidRDefault="00000000">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73EBFA50" w14:textId="77777777" w:rsidR="003764BA" w:rsidRDefault="00000000">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EEEB318" w14:textId="77777777" w:rsidR="003764BA" w:rsidRDefault="00000000">
            <w:pPr>
              <w:spacing w:before="100" w:after="100"/>
              <w:ind w:left="100" w:right="100"/>
              <w:jc w:val="center"/>
            </w:pPr>
            <w:r>
              <w:rPr>
                <w:rFonts w:ascii="DejaVu Sans" w:eastAsia="DejaVu Sans" w:hAnsi="DejaVu Sans" w:cs="DejaVu Sans"/>
                <w:color w:val="000000"/>
                <w:sz w:val="18"/>
                <w:szCs w:val="18"/>
              </w:rPr>
              <w:t>Review was not registered</w:t>
            </w:r>
          </w:p>
        </w:tc>
      </w:tr>
      <w:tr w:rsidR="003764BA" w14:paraId="39CC8EB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EADD640"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3E010594" w14:textId="77777777" w:rsidR="003764BA" w:rsidRDefault="00000000">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483FDEAC" w14:textId="77777777" w:rsidR="003764BA" w:rsidRDefault="00000000">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54E5981" w14:textId="77777777" w:rsidR="003764BA" w:rsidRDefault="00000000">
            <w:pPr>
              <w:spacing w:before="100" w:after="100"/>
              <w:ind w:left="100" w:right="100"/>
              <w:jc w:val="center"/>
            </w:pPr>
            <w:r>
              <w:rPr>
                <w:rFonts w:ascii="DejaVu Sans" w:eastAsia="DejaVu Sans" w:hAnsi="DejaVu Sans" w:cs="DejaVu Sans"/>
                <w:color w:val="000000"/>
                <w:sz w:val="18"/>
                <w:szCs w:val="18"/>
              </w:rPr>
              <w:t>Review protocol was not prospectively registered</w:t>
            </w:r>
          </w:p>
        </w:tc>
      </w:tr>
      <w:tr w:rsidR="003764BA" w14:paraId="5B7A7DE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78BEF0C" w14:textId="77777777" w:rsidR="003764BA" w:rsidRDefault="003764BA">
            <w:pPr>
              <w:spacing w:before="100" w:after="100"/>
              <w:ind w:left="100" w:right="100"/>
            </w:pPr>
          </w:p>
        </w:tc>
        <w:tc>
          <w:tcPr>
            <w:tcW w:w="0" w:type="auto"/>
            <w:shd w:val="clear" w:color="auto" w:fill="FFFFFF"/>
            <w:tcMar>
              <w:top w:w="0" w:type="dxa"/>
              <w:left w:w="0" w:type="dxa"/>
              <w:bottom w:w="0" w:type="dxa"/>
              <w:right w:w="0" w:type="dxa"/>
            </w:tcMar>
          </w:tcPr>
          <w:p w14:paraId="4E5EA721" w14:textId="77777777" w:rsidR="003764BA" w:rsidRDefault="00000000">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203E7BED" w14:textId="77777777" w:rsidR="003764BA" w:rsidRDefault="00000000">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1824EBE5" w14:textId="77777777" w:rsidR="003764BA" w:rsidRDefault="00000000">
            <w:pPr>
              <w:spacing w:before="100" w:after="100"/>
              <w:ind w:left="100" w:right="100"/>
              <w:jc w:val="center"/>
            </w:pPr>
            <w:r>
              <w:rPr>
                <w:rFonts w:ascii="DejaVu Sans" w:eastAsia="DejaVu Sans" w:hAnsi="DejaVu Sans" w:cs="DejaVu Sans"/>
                <w:color w:val="000000"/>
                <w:sz w:val="18"/>
                <w:szCs w:val="18"/>
              </w:rPr>
              <w:t>N/A</w:t>
            </w:r>
          </w:p>
        </w:tc>
      </w:tr>
      <w:tr w:rsidR="003764BA" w14:paraId="13E5479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3C7B88" w14:textId="77777777" w:rsidR="003764BA" w:rsidRDefault="00000000">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7C5BD2DD" w14:textId="77777777" w:rsidR="003764BA" w:rsidRDefault="00000000">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69B56CE8" w14:textId="77777777" w:rsidR="003764BA" w:rsidRDefault="00000000">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701FED73" w14:textId="77777777" w:rsidR="003764BA" w:rsidRDefault="00000000">
            <w:pPr>
              <w:spacing w:before="100" w:after="100"/>
              <w:ind w:left="100" w:right="100"/>
              <w:jc w:val="center"/>
            </w:pPr>
            <w:r>
              <w:rPr>
                <w:rFonts w:ascii="DejaVu Sans" w:eastAsia="DejaVu Sans" w:hAnsi="DejaVu Sans" w:cs="DejaVu Sans"/>
                <w:color w:val="000000"/>
                <w:sz w:val="18"/>
                <w:szCs w:val="18"/>
              </w:rPr>
              <w:t>No financial support to declare.</w:t>
            </w:r>
          </w:p>
        </w:tc>
      </w:tr>
      <w:tr w:rsidR="003764BA" w14:paraId="11300CF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F76A01" w14:textId="77777777" w:rsidR="003764BA" w:rsidRDefault="00000000">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77AA8A84" w14:textId="77777777" w:rsidR="003764BA" w:rsidRDefault="00000000">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6490E835" w14:textId="77777777" w:rsidR="003764BA" w:rsidRDefault="00000000">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62915A4" w14:textId="77777777" w:rsidR="003764BA" w:rsidRDefault="00000000">
            <w:pPr>
              <w:spacing w:before="100" w:after="100"/>
              <w:ind w:left="100" w:right="100"/>
              <w:jc w:val="center"/>
            </w:pPr>
            <w:r>
              <w:rPr>
                <w:rFonts w:ascii="DejaVu Sans" w:eastAsia="DejaVu Sans" w:hAnsi="DejaVu Sans" w:cs="DejaVu Sans"/>
                <w:color w:val="000000"/>
                <w:sz w:val="18"/>
                <w:szCs w:val="18"/>
              </w:rPr>
              <w:t>No competing interests to declare</w:t>
            </w:r>
          </w:p>
        </w:tc>
      </w:tr>
      <w:tr w:rsidR="003764BA" w14:paraId="2995CAB7"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B6F52FF" w14:textId="77777777" w:rsidR="003764BA" w:rsidRDefault="00000000">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8D001F6" w14:textId="77777777" w:rsidR="003764BA" w:rsidRDefault="00000000">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5EE827D6" w14:textId="77777777" w:rsidR="003764BA" w:rsidRDefault="00000000">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B4D251F" w14:textId="77777777" w:rsidR="003764BA" w:rsidRDefault="00000000">
            <w:pPr>
              <w:spacing w:before="100" w:after="100"/>
              <w:ind w:left="100" w:right="100"/>
              <w:jc w:val="center"/>
            </w:pPr>
            <w:r>
              <w:rPr>
                <w:rFonts w:ascii="DejaVu Sans" w:eastAsia="DejaVu Sans" w:hAnsi="DejaVu Sans" w:cs="DejaVu Sans"/>
                <w:color w:val="000000"/>
                <w:sz w:val="18"/>
                <w:szCs w:val="18"/>
              </w:rPr>
              <w:t>Data available on request</w:t>
            </w:r>
          </w:p>
        </w:tc>
      </w:tr>
    </w:tbl>
    <w:p w14:paraId="728E87A6" w14:textId="77777777" w:rsidR="003764BA" w:rsidRDefault="003764BA">
      <w:pPr>
        <w:pStyle w:val="Heading5"/>
      </w:pPr>
      <w:bookmarkStart w:id="1" w:name="section"/>
    </w:p>
    <w:p w14:paraId="60F6DBD8" w14:textId="77777777" w:rsidR="003764BA" w:rsidRDefault="00000000">
      <w:pPr>
        <w:pStyle w:val="Heading1"/>
      </w:pPr>
      <w:bookmarkStart w:id="2" w:name="primsa-abstract-checklist"/>
      <w:bookmarkEnd w:id="0"/>
      <w:bookmarkEnd w:id="1"/>
      <w:r>
        <w:t>PRIMSA Abstract Checklist</w:t>
      </w:r>
    </w:p>
    <w:tbl>
      <w:tblPr>
        <w:tblW w:w="0" w:type="auto"/>
        <w:jc w:val="center"/>
        <w:tblLook w:val="0420" w:firstRow="1" w:lastRow="0" w:firstColumn="0" w:lastColumn="0" w:noHBand="0" w:noVBand="1"/>
      </w:tblPr>
      <w:tblGrid>
        <w:gridCol w:w="1798"/>
        <w:gridCol w:w="542"/>
        <w:gridCol w:w="5752"/>
        <w:gridCol w:w="1248"/>
      </w:tblGrid>
      <w:tr w:rsidR="003764BA" w14:paraId="6FC9B4C7"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795CE6ED" w14:textId="77777777" w:rsidR="003764BA" w:rsidRDefault="00000000">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C13FCCB" w14:textId="77777777" w:rsidR="003764BA" w:rsidRDefault="00000000">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25D5EAC3" w14:textId="77777777" w:rsidR="003764BA" w:rsidRDefault="00000000">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1A9C0DCA" w14:textId="77777777" w:rsidR="003764BA" w:rsidRDefault="00000000">
            <w:pPr>
              <w:spacing w:before="100" w:after="100"/>
              <w:ind w:left="100" w:right="100"/>
              <w:jc w:val="center"/>
            </w:pPr>
            <w:r>
              <w:rPr>
                <w:rFonts w:ascii="DejaVu Sans" w:eastAsia="DejaVu Sans" w:hAnsi="DejaVu Sans" w:cs="DejaVu Sans"/>
                <w:b/>
                <w:color w:val="FFFFFF"/>
                <w:sz w:val="18"/>
                <w:szCs w:val="18"/>
              </w:rPr>
              <w:t>Reported?</w:t>
            </w:r>
          </w:p>
        </w:tc>
      </w:tr>
      <w:tr w:rsidR="003764BA" w14:paraId="441BAF3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829318D" w14:textId="77777777" w:rsidR="003764BA"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4F5EC06B"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0108ACAE"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4D54097" w14:textId="77777777" w:rsidR="003764BA" w:rsidRDefault="003764BA">
            <w:pPr>
              <w:spacing w:before="100" w:after="100"/>
              <w:ind w:left="100" w:right="100"/>
              <w:jc w:val="center"/>
            </w:pPr>
          </w:p>
        </w:tc>
      </w:tr>
      <w:tr w:rsidR="003764BA" w14:paraId="7E67A87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1E4F95" w14:textId="77777777" w:rsidR="003764BA"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26E00F93" w14:textId="77777777" w:rsidR="003764BA" w:rsidRDefault="00000000">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CC24B65" w14:textId="77777777" w:rsidR="003764BA" w:rsidRDefault="00000000">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44D36F75" w14:textId="77777777" w:rsidR="003764BA" w:rsidRDefault="00000000">
            <w:pPr>
              <w:spacing w:before="100" w:after="100"/>
              <w:ind w:left="100" w:right="100"/>
              <w:jc w:val="center"/>
            </w:pPr>
            <w:r>
              <w:rPr>
                <w:rFonts w:ascii="DejaVu Sans" w:eastAsia="DejaVu Sans" w:hAnsi="DejaVu Sans" w:cs="DejaVu Sans"/>
                <w:color w:val="000000"/>
                <w:sz w:val="18"/>
                <w:szCs w:val="18"/>
              </w:rPr>
              <w:t>Yes</w:t>
            </w:r>
          </w:p>
        </w:tc>
      </w:tr>
      <w:tr w:rsidR="003764BA" w14:paraId="01A6839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9B658E2" w14:textId="77777777" w:rsidR="003764BA" w:rsidRDefault="00000000">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137CC1C7"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3422A372"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FE51013" w14:textId="77777777" w:rsidR="003764BA" w:rsidRDefault="003764BA">
            <w:pPr>
              <w:spacing w:before="100" w:after="100"/>
              <w:ind w:left="100" w:right="100"/>
              <w:jc w:val="center"/>
            </w:pPr>
          </w:p>
        </w:tc>
      </w:tr>
      <w:tr w:rsidR="003764BA" w14:paraId="3A6B1A0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122345" w14:textId="77777777" w:rsidR="003764BA" w:rsidRDefault="00000000">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0EE006DB" w14:textId="77777777" w:rsidR="003764BA" w:rsidRDefault="00000000">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373B715" w14:textId="77777777" w:rsidR="003764BA" w:rsidRDefault="00000000">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9436AF5" w14:textId="77777777" w:rsidR="003764BA" w:rsidRDefault="00000000">
            <w:pPr>
              <w:spacing w:before="100" w:after="100"/>
              <w:ind w:left="100" w:right="100"/>
              <w:jc w:val="center"/>
            </w:pPr>
            <w:r>
              <w:rPr>
                <w:rFonts w:ascii="DejaVu Sans" w:eastAsia="DejaVu Sans" w:hAnsi="DejaVu Sans" w:cs="DejaVu Sans"/>
                <w:color w:val="000000"/>
                <w:sz w:val="18"/>
                <w:szCs w:val="18"/>
              </w:rPr>
              <w:t>Yes</w:t>
            </w:r>
          </w:p>
        </w:tc>
      </w:tr>
      <w:tr w:rsidR="003764BA" w14:paraId="617C1DF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9D2ADBA" w14:textId="77777777" w:rsidR="003764BA" w:rsidRDefault="00000000">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625F85F8"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05A36D4A"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9A45C77" w14:textId="77777777" w:rsidR="003764BA" w:rsidRDefault="003764BA">
            <w:pPr>
              <w:spacing w:before="100" w:after="100"/>
              <w:ind w:left="100" w:right="100"/>
              <w:jc w:val="center"/>
            </w:pPr>
          </w:p>
        </w:tc>
      </w:tr>
      <w:tr w:rsidR="003764BA" w14:paraId="40F26E0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1976E2A" w14:textId="77777777" w:rsidR="003764BA" w:rsidRDefault="00000000">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96A39BE" w14:textId="77777777" w:rsidR="003764BA" w:rsidRDefault="00000000">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5B360ADC" w14:textId="77777777" w:rsidR="003764BA" w:rsidRDefault="00000000">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434B75C9" w14:textId="77777777" w:rsidR="003764BA" w:rsidRDefault="00000000">
            <w:pPr>
              <w:spacing w:before="100" w:after="100"/>
              <w:ind w:left="100" w:right="100"/>
              <w:jc w:val="center"/>
            </w:pPr>
            <w:r>
              <w:rPr>
                <w:rFonts w:ascii="DejaVu Sans" w:eastAsia="DejaVu Sans" w:hAnsi="DejaVu Sans" w:cs="DejaVu Sans"/>
                <w:color w:val="000000"/>
                <w:sz w:val="18"/>
                <w:szCs w:val="18"/>
              </w:rPr>
              <w:t>Yes</w:t>
            </w:r>
          </w:p>
        </w:tc>
      </w:tr>
      <w:tr w:rsidR="003764BA" w14:paraId="0FBF0A7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739307" w14:textId="77777777" w:rsidR="003764BA" w:rsidRDefault="00000000">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7FDC4BE1" w14:textId="77777777" w:rsidR="003764BA" w:rsidRDefault="00000000">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4157FCDC" w14:textId="77777777" w:rsidR="003764BA" w:rsidRDefault="00000000">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678C6301" w14:textId="77777777" w:rsidR="003764BA" w:rsidRDefault="00000000">
            <w:pPr>
              <w:spacing w:before="100" w:after="100"/>
              <w:ind w:left="100" w:right="100"/>
              <w:jc w:val="center"/>
            </w:pPr>
            <w:r>
              <w:rPr>
                <w:rFonts w:ascii="DejaVu Sans" w:eastAsia="DejaVu Sans" w:hAnsi="DejaVu Sans" w:cs="DejaVu Sans"/>
                <w:color w:val="000000"/>
                <w:sz w:val="18"/>
                <w:szCs w:val="18"/>
              </w:rPr>
              <w:t>Yes</w:t>
            </w:r>
          </w:p>
        </w:tc>
      </w:tr>
      <w:tr w:rsidR="003764BA" w14:paraId="16B22B1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011654" w14:textId="77777777" w:rsidR="003764BA" w:rsidRDefault="00000000">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57C2569A" w14:textId="77777777" w:rsidR="003764BA" w:rsidRDefault="00000000">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558133BA" w14:textId="77777777" w:rsidR="003764BA" w:rsidRDefault="00000000">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58AA41FB" w14:textId="77777777" w:rsidR="003764BA" w:rsidRDefault="00000000">
            <w:pPr>
              <w:spacing w:before="100" w:after="100"/>
              <w:ind w:left="100" w:right="100"/>
              <w:jc w:val="center"/>
            </w:pPr>
            <w:r>
              <w:rPr>
                <w:rFonts w:ascii="DejaVu Sans" w:eastAsia="DejaVu Sans" w:hAnsi="DejaVu Sans" w:cs="DejaVu Sans"/>
                <w:color w:val="000000"/>
                <w:sz w:val="18"/>
                <w:szCs w:val="18"/>
              </w:rPr>
              <w:t>Yes</w:t>
            </w:r>
          </w:p>
        </w:tc>
      </w:tr>
      <w:tr w:rsidR="003764BA" w14:paraId="640965B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2C5405" w14:textId="77777777" w:rsidR="003764BA" w:rsidRDefault="00000000">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5BA019E8" w14:textId="77777777" w:rsidR="003764BA" w:rsidRDefault="00000000">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80ECE2C" w14:textId="77777777" w:rsidR="003764BA" w:rsidRDefault="00000000">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5B082F3F" w14:textId="77777777" w:rsidR="003764BA" w:rsidRDefault="00000000">
            <w:pPr>
              <w:spacing w:before="100" w:after="100"/>
              <w:ind w:left="100" w:right="100"/>
              <w:jc w:val="center"/>
            </w:pPr>
            <w:r>
              <w:rPr>
                <w:rFonts w:ascii="DejaVu Sans" w:eastAsia="DejaVu Sans" w:hAnsi="DejaVu Sans" w:cs="DejaVu Sans"/>
                <w:color w:val="000000"/>
                <w:sz w:val="18"/>
                <w:szCs w:val="18"/>
              </w:rPr>
              <w:t>Yes</w:t>
            </w:r>
          </w:p>
        </w:tc>
      </w:tr>
      <w:tr w:rsidR="003764BA" w14:paraId="0C09292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7910C67" w14:textId="77777777" w:rsidR="003764BA" w:rsidRDefault="00000000">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7295B836"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74C8E5ED"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A29AE1B" w14:textId="77777777" w:rsidR="003764BA" w:rsidRDefault="003764BA">
            <w:pPr>
              <w:spacing w:before="100" w:after="100"/>
              <w:ind w:left="100" w:right="100"/>
              <w:jc w:val="center"/>
            </w:pPr>
          </w:p>
        </w:tc>
      </w:tr>
      <w:tr w:rsidR="003764BA" w14:paraId="0AD380D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7BE9B2" w14:textId="77777777" w:rsidR="003764BA" w:rsidRDefault="00000000">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6AC14487" w14:textId="77777777" w:rsidR="003764BA" w:rsidRDefault="00000000">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36EDA58" w14:textId="77777777" w:rsidR="003764BA" w:rsidRDefault="00000000">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1EBB19A5" w14:textId="77777777" w:rsidR="003764BA" w:rsidRDefault="00000000">
            <w:pPr>
              <w:spacing w:before="100" w:after="100"/>
              <w:ind w:left="100" w:right="100"/>
              <w:jc w:val="center"/>
            </w:pPr>
            <w:r>
              <w:rPr>
                <w:rFonts w:ascii="DejaVu Sans" w:eastAsia="DejaVu Sans" w:hAnsi="DejaVu Sans" w:cs="DejaVu Sans"/>
                <w:color w:val="000000"/>
                <w:sz w:val="18"/>
                <w:szCs w:val="18"/>
              </w:rPr>
              <w:t>Yes</w:t>
            </w:r>
          </w:p>
        </w:tc>
      </w:tr>
      <w:tr w:rsidR="003764BA" w14:paraId="1648C90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02B742" w14:textId="77777777" w:rsidR="003764BA" w:rsidRDefault="00000000">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563D422E" w14:textId="77777777" w:rsidR="003764BA" w:rsidRDefault="00000000">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0720CB70" w14:textId="77777777" w:rsidR="003764BA" w:rsidRDefault="00000000">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14:paraId="10292A4F" w14:textId="77777777" w:rsidR="003764BA" w:rsidRDefault="00000000">
            <w:pPr>
              <w:spacing w:before="100" w:after="100"/>
              <w:ind w:left="100" w:right="100"/>
              <w:jc w:val="center"/>
            </w:pPr>
            <w:r>
              <w:rPr>
                <w:rFonts w:ascii="DejaVu Sans" w:eastAsia="DejaVu Sans" w:hAnsi="DejaVu Sans" w:cs="DejaVu Sans"/>
                <w:color w:val="000000"/>
                <w:sz w:val="18"/>
                <w:szCs w:val="18"/>
              </w:rPr>
              <w:t>Yes</w:t>
            </w:r>
          </w:p>
        </w:tc>
      </w:tr>
      <w:tr w:rsidR="003764BA" w14:paraId="493A48B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154F175" w14:textId="77777777" w:rsidR="003764BA"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32BFB5CD"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7FAE37F6"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9A5D070" w14:textId="77777777" w:rsidR="003764BA" w:rsidRDefault="003764BA">
            <w:pPr>
              <w:spacing w:before="100" w:after="100"/>
              <w:ind w:left="100" w:right="100"/>
              <w:jc w:val="center"/>
            </w:pPr>
          </w:p>
        </w:tc>
      </w:tr>
      <w:tr w:rsidR="003764BA" w14:paraId="3A573C4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04106F" w14:textId="77777777" w:rsidR="003764BA" w:rsidRDefault="00000000">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22F75382" w14:textId="77777777" w:rsidR="003764BA" w:rsidRDefault="00000000">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054B6C42" w14:textId="77777777" w:rsidR="003764BA" w:rsidRDefault="00000000">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3984E523" w14:textId="77777777" w:rsidR="003764BA" w:rsidRDefault="00000000">
            <w:pPr>
              <w:spacing w:before="100" w:after="100"/>
              <w:ind w:left="100" w:right="100"/>
              <w:jc w:val="center"/>
            </w:pPr>
            <w:r>
              <w:rPr>
                <w:rFonts w:ascii="DejaVu Sans" w:eastAsia="DejaVu Sans" w:hAnsi="DejaVu Sans" w:cs="DejaVu Sans"/>
                <w:color w:val="000000"/>
                <w:sz w:val="18"/>
                <w:szCs w:val="18"/>
              </w:rPr>
              <w:t>Yes</w:t>
            </w:r>
          </w:p>
        </w:tc>
      </w:tr>
      <w:tr w:rsidR="003764BA" w14:paraId="7801F2E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FB0D526" w14:textId="77777777" w:rsidR="003764BA" w:rsidRDefault="00000000">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7DEDECB7" w14:textId="77777777" w:rsidR="003764BA" w:rsidRDefault="00000000">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2B9F277C" w14:textId="77777777" w:rsidR="003764BA" w:rsidRDefault="00000000">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13BA9565" w14:textId="77777777" w:rsidR="003764BA" w:rsidRDefault="00000000">
            <w:pPr>
              <w:spacing w:before="100" w:after="100"/>
              <w:ind w:left="100" w:right="100"/>
              <w:jc w:val="center"/>
            </w:pPr>
            <w:r>
              <w:rPr>
                <w:rFonts w:ascii="DejaVu Sans" w:eastAsia="DejaVu Sans" w:hAnsi="DejaVu Sans" w:cs="DejaVu Sans"/>
                <w:color w:val="000000"/>
                <w:sz w:val="18"/>
                <w:szCs w:val="18"/>
              </w:rPr>
              <w:t>Yes</w:t>
            </w:r>
          </w:p>
        </w:tc>
      </w:tr>
      <w:tr w:rsidR="003764BA" w14:paraId="25B9303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DD025A9" w14:textId="77777777" w:rsidR="003764BA" w:rsidRDefault="00000000">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3541C8F2" w14:textId="77777777" w:rsidR="003764BA" w:rsidRDefault="003764BA">
            <w:pPr>
              <w:spacing w:before="100" w:after="100"/>
              <w:ind w:left="100" w:right="100"/>
              <w:jc w:val="center"/>
            </w:pPr>
          </w:p>
        </w:tc>
        <w:tc>
          <w:tcPr>
            <w:tcW w:w="0" w:type="auto"/>
            <w:shd w:val="clear" w:color="auto" w:fill="FFFFCC"/>
            <w:tcMar>
              <w:top w:w="0" w:type="dxa"/>
              <w:left w:w="0" w:type="dxa"/>
              <w:bottom w:w="0" w:type="dxa"/>
              <w:right w:w="0" w:type="dxa"/>
            </w:tcMar>
          </w:tcPr>
          <w:p w14:paraId="37C6ABD4" w14:textId="77777777" w:rsidR="003764BA" w:rsidRDefault="003764B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BBABB88" w14:textId="77777777" w:rsidR="003764BA" w:rsidRDefault="003764BA">
            <w:pPr>
              <w:spacing w:before="100" w:after="100"/>
              <w:ind w:left="100" w:right="100"/>
              <w:jc w:val="center"/>
            </w:pPr>
          </w:p>
        </w:tc>
      </w:tr>
      <w:tr w:rsidR="003764BA" w14:paraId="1A953DD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7C7A36" w14:textId="77777777" w:rsidR="003764BA" w:rsidRDefault="00000000">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5E695297" w14:textId="77777777" w:rsidR="003764BA" w:rsidRDefault="00000000">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0992570E" w14:textId="77777777" w:rsidR="003764BA" w:rsidRDefault="00000000">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4E2272A7" w14:textId="77777777" w:rsidR="003764BA" w:rsidRDefault="00000000">
            <w:pPr>
              <w:spacing w:before="100" w:after="100"/>
              <w:ind w:left="100" w:right="100"/>
              <w:jc w:val="center"/>
            </w:pPr>
            <w:r>
              <w:rPr>
                <w:rFonts w:ascii="DejaVu Sans" w:eastAsia="DejaVu Sans" w:hAnsi="DejaVu Sans" w:cs="DejaVu Sans"/>
                <w:color w:val="000000"/>
                <w:sz w:val="18"/>
                <w:szCs w:val="18"/>
              </w:rPr>
              <w:t>Yes</w:t>
            </w:r>
          </w:p>
        </w:tc>
      </w:tr>
      <w:tr w:rsidR="003764BA" w14:paraId="77233C2A"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6A7264C1" w14:textId="77777777" w:rsidR="003764BA" w:rsidRDefault="00000000">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41901F6C" w14:textId="77777777" w:rsidR="003764BA" w:rsidRDefault="00000000">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51124DDF" w14:textId="77777777" w:rsidR="003764BA" w:rsidRDefault="00000000">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46424378" w14:textId="77777777" w:rsidR="003764BA" w:rsidRDefault="00000000">
            <w:pPr>
              <w:spacing w:before="100" w:after="100"/>
              <w:ind w:left="100" w:right="100"/>
              <w:jc w:val="center"/>
            </w:pPr>
            <w:r>
              <w:rPr>
                <w:rFonts w:ascii="DejaVu Sans" w:eastAsia="DejaVu Sans" w:hAnsi="DejaVu Sans" w:cs="DejaVu Sans"/>
                <w:color w:val="000000"/>
                <w:sz w:val="18"/>
                <w:szCs w:val="18"/>
              </w:rPr>
              <w:t>No</w:t>
            </w:r>
          </w:p>
        </w:tc>
      </w:tr>
    </w:tbl>
    <w:p w14:paraId="1DC814D7" w14:textId="77777777" w:rsidR="003764BA" w:rsidRDefault="00000000">
      <w:pPr>
        <w:pStyle w:val="FirstParagraph"/>
      </w:pPr>
      <w:r>
        <w:t> </w:t>
      </w:r>
    </w:p>
    <w:p w14:paraId="1FD44011" w14:textId="58A8E42A" w:rsidR="003764BA" w:rsidRDefault="00000000">
      <w:pPr>
        <w:pStyle w:val="BodyText"/>
      </w:pPr>
      <w:r>
        <w:rPr>
          <w:i/>
          <w:iCs/>
        </w:rPr>
        <w:lastRenderedPageBreak/>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7">
        <w:r>
          <w:rPr>
            <w:rStyle w:val="Hyperlink"/>
          </w:rPr>
          <w:t>www.prisma-statement.org</w:t>
        </w:r>
      </w:hyperlink>
      <w:bookmarkEnd w:id="2"/>
    </w:p>
    <w:sectPr w:rsidR="003764BA" w:rsidSect="00D548B8">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CB543" w14:textId="77777777" w:rsidR="00C52F16" w:rsidRDefault="00C52F16">
      <w:pPr>
        <w:spacing w:after="0"/>
      </w:pPr>
      <w:r>
        <w:separator/>
      </w:r>
    </w:p>
  </w:endnote>
  <w:endnote w:type="continuationSeparator" w:id="0">
    <w:p w14:paraId="707760EA" w14:textId="77777777" w:rsidR="00C52F16" w:rsidRDefault="00C52F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858167"/>
      <w:docPartObj>
        <w:docPartGallery w:val="Page Numbers (Bottom of Page)"/>
        <w:docPartUnique/>
      </w:docPartObj>
    </w:sdtPr>
    <w:sdtEndPr>
      <w:rPr>
        <w:noProof/>
      </w:rPr>
    </w:sdtEndPr>
    <w:sdtContent>
      <w:p w14:paraId="476DBB4D"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B762FF"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63755" w14:textId="77777777" w:rsidR="00C52F16" w:rsidRDefault="00C52F16">
      <w:r>
        <w:separator/>
      </w:r>
    </w:p>
  </w:footnote>
  <w:footnote w:type="continuationSeparator" w:id="0">
    <w:p w14:paraId="349CA279" w14:textId="77777777" w:rsidR="00C52F16" w:rsidRDefault="00C52F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2565E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36145298">
    <w:abstractNumId w:val="1"/>
  </w:num>
  <w:num w:numId="2" w16cid:durableId="797648317">
    <w:abstractNumId w:val="0"/>
  </w:num>
  <w:num w:numId="3" w16cid:durableId="772750831">
    <w:abstractNumId w:val="16"/>
  </w:num>
  <w:num w:numId="4" w16cid:durableId="1524248076">
    <w:abstractNumId w:val="16"/>
  </w:num>
  <w:num w:numId="5" w16cid:durableId="1534995805">
    <w:abstractNumId w:val="16"/>
  </w:num>
  <w:num w:numId="6" w16cid:durableId="120879041">
    <w:abstractNumId w:val="16"/>
  </w:num>
  <w:num w:numId="7" w16cid:durableId="1650405990">
    <w:abstractNumId w:val="16"/>
  </w:num>
  <w:num w:numId="8" w16cid:durableId="2014019003">
    <w:abstractNumId w:val="16"/>
  </w:num>
  <w:num w:numId="9" w16cid:durableId="500583243">
    <w:abstractNumId w:val="14"/>
  </w:num>
  <w:num w:numId="10" w16cid:durableId="1143230891">
    <w:abstractNumId w:val="15"/>
  </w:num>
  <w:num w:numId="11" w16cid:durableId="1440686694">
    <w:abstractNumId w:val="15"/>
  </w:num>
  <w:num w:numId="12" w16cid:durableId="1157382351">
    <w:abstractNumId w:val="11"/>
  </w:num>
  <w:num w:numId="13" w16cid:durableId="1975286202">
    <w:abstractNumId w:val="9"/>
  </w:num>
  <w:num w:numId="14" w16cid:durableId="301008561">
    <w:abstractNumId w:val="8"/>
  </w:num>
  <w:num w:numId="15" w16cid:durableId="1286347125">
    <w:abstractNumId w:val="7"/>
  </w:num>
  <w:num w:numId="16" w16cid:durableId="1831560296">
    <w:abstractNumId w:val="6"/>
  </w:num>
  <w:num w:numId="17" w16cid:durableId="1145733021">
    <w:abstractNumId w:val="10"/>
  </w:num>
  <w:num w:numId="18" w16cid:durableId="140776016">
    <w:abstractNumId w:val="5"/>
  </w:num>
  <w:num w:numId="19" w16cid:durableId="2094741281">
    <w:abstractNumId w:val="4"/>
  </w:num>
  <w:num w:numId="20" w16cid:durableId="2244592">
    <w:abstractNumId w:val="3"/>
  </w:num>
  <w:num w:numId="21" w16cid:durableId="574357719">
    <w:abstractNumId w:val="2"/>
  </w:num>
  <w:num w:numId="22" w16cid:durableId="1693072840">
    <w:abstractNumId w:val="17"/>
  </w:num>
  <w:num w:numId="23" w16cid:durableId="1518736091">
    <w:abstractNumId w:val="13"/>
  </w:num>
  <w:num w:numId="24" w16cid:durableId="2112629919">
    <w:abstractNumId w:val="15"/>
  </w:num>
  <w:num w:numId="25" w16cid:durableId="21379830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64BA"/>
    <w:rsid w:val="001D4E1B"/>
    <w:rsid w:val="003764BA"/>
    <w:rsid w:val="00C52F16"/>
    <w:rsid w:val="00D624B4"/>
    <w:rsid w:val="00E91B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065236"/>
  <w15:docId w15:val="{3CA00390-F042-DD4A-BDEE-D4E28EAA1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Users/kitmoran/Library/Mobile%20Documents/com~apple~CloudDocs/Downloads/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39</Words>
  <Characters>820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9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an,Christopher M</dc:creator>
  <cp:keywords/>
  <cp:lastModifiedBy>Moran,Christopher M</cp:lastModifiedBy>
  <cp:revision>2</cp:revision>
  <dcterms:created xsi:type="dcterms:W3CDTF">2025-10-02T17:28:00Z</dcterms:created>
  <dcterms:modified xsi:type="dcterms:W3CDTF">2025-10-02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